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342F12" w14:textId="55A4FAEF" w:rsidR="00310126" w:rsidRDefault="00365B00" w:rsidP="00365B00">
      <w:pPr>
        <w:jc w:val="center"/>
      </w:pPr>
      <w:r>
        <w:rPr>
          <w:noProof/>
        </w:rPr>
        <w:drawing>
          <wp:inline distT="0" distB="0" distL="0" distR="0" wp14:anchorId="5B9B661A" wp14:editId="193D0993">
            <wp:extent cx="4078778" cy="2294313"/>
            <wp:effectExtent l="0" t="0" r="0" b="0"/>
            <wp:docPr id="2" name="Picture 2" descr="A picture containing text, tree,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tree, sign&#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4089309" cy="2300237"/>
                    </a:xfrm>
                    <a:prstGeom prst="rect">
                      <a:avLst/>
                    </a:prstGeom>
                  </pic:spPr>
                </pic:pic>
              </a:graphicData>
            </a:graphic>
          </wp:inline>
        </w:drawing>
      </w:r>
    </w:p>
    <w:p w14:paraId="353B74F2" w14:textId="63F2D2B4" w:rsidR="00365B00" w:rsidRDefault="00365B00" w:rsidP="00365B00">
      <w:pPr>
        <w:jc w:val="center"/>
        <w:rPr>
          <w:i/>
          <w:iCs/>
        </w:rPr>
      </w:pPr>
      <w:r>
        <w:rPr>
          <w:i/>
          <w:iCs/>
        </w:rPr>
        <w:t>“Believe Like Herod”</w:t>
      </w:r>
    </w:p>
    <w:p w14:paraId="758A3714" w14:textId="0E933125" w:rsidR="00365B00" w:rsidRDefault="00365B00" w:rsidP="00365B00">
      <w:pPr>
        <w:pStyle w:val="ListParagraph"/>
        <w:numPr>
          <w:ilvl w:val="0"/>
          <w:numId w:val="1"/>
        </w:numPr>
      </w:pPr>
      <w:r w:rsidRPr="00365B00">
        <w:t xml:space="preserve">In your opinion, what are some of the most irresistible forces we can encounter in life? </w:t>
      </w:r>
    </w:p>
    <w:p w14:paraId="3FD11C67" w14:textId="7A052F84" w:rsidR="00365B00" w:rsidRDefault="00365B00" w:rsidP="00365B00">
      <w:pPr>
        <w:ind w:firstLine="720"/>
      </w:pPr>
    </w:p>
    <w:p w14:paraId="33FCC6C7" w14:textId="03628275" w:rsidR="00365B00" w:rsidRDefault="00365B00" w:rsidP="00365B00">
      <w:pPr>
        <w:ind w:firstLine="720"/>
      </w:pPr>
    </w:p>
    <w:p w14:paraId="753384E3" w14:textId="77777777" w:rsidR="00365B00" w:rsidRDefault="00365B00" w:rsidP="00365B00">
      <w:pPr>
        <w:ind w:firstLine="720"/>
      </w:pPr>
    </w:p>
    <w:p w14:paraId="32BC5EC5" w14:textId="77777777" w:rsidR="00365B00" w:rsidRPr="00365B00" w:rsidRDefault="00365B00" w:rsidP="00365B00"/>
    <w:p w14:paraId="67A80516" w14:textId="7F8C7F1C" w:rsidR="00365B00" w:rsidRDefault="00365B00" w:rsidP="00365B00">
      <w:pPr>
        <w:pStyle w:val="ListParagraph"/>
        <w:numPr>
          <w:ilvl w:val="0"/>
          <w:numId w:val="1"/>
        </w:numPr>
      </w:pPr>
      <w:r>
        <w:rPr>
          <w:b/>
          <w:bCs/>
        </w:rPr>
        <w:t xml:space="preserve">Read 2 Corinthians 10:4-5. </w:t>
      </w:r>
      <w:r>
        <w:t>Do you agree that Jesus’ power can demolish “strongholds”? What are some thoughts and attitudes that you find difficult to “make obedient to Christ”?</w:t>
      </w:r>
    </w:p>
    <w:p w14:paraId="4BF54351" w14:textId="7B39EB80" w:rsidR="00365B00" w:rsidRDefault="00365B00" w:rsidP="00365B00"/>
    <w:p w14:paraId="780C83F5" w14:textId="132F54F4" w:rsidR="00365B00" w:rsidRDefault="00365B00" w:rsidP="00365B00"/>
    <w:p w14:paraId="19DACD5D" w14:textId="77777777" w:rsidR="00365B00" w:rsidRDefault="00365B00" w:rsidP="00365B00"/>
    <w:p w14:paraId="26D363FF" w14:textId="77777777" w:rsidR="00365B00" w:rsidRDefault="00365B00" w:rsidP="00365B00"/>
    <w:p w14:paraId="6CBF929C" w14:textId="355AE618" w:rsidR="00365B00" w:rsidRPr="00365B00" w:rsidRDefault="00365B00" w:rsidP="00365B00">
      <w:pPr>
        <w:pStyle w:val="ListParagraph"/>
        <w:numPr>
          <w:ilvl w:val="0"/>
          <w:numId w:val="1"/>
        </w:numPr>
      </w:pPr>
      <w:r>
        <w:t xml:space="preserve">Do you believe that Jesus is your king? If so, what is the greatest thing about calling him your King? What is the hardest? This week, how can you act on your belief that Jesus is your king? </w:t>
      </w:r>
    </w:p>
    <w:sectPr w:rsidR="00365B00" w:rsidRPr="00365B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6F29C3"/>
    <w:multiLevelType w:val="hybridMultilevel"/>
    <w:tmpl w:val="AC62A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E0M7Y0NTQwM7I0tjBR0lEKTi0uzszPAykwrAUA5YRxXCwAAAA="/>
  </w:docVars>
  <w:rsids>
    <w:rsidRoot w:val="00365B00"/>
    <w:rsid w:val="00310126"/>
    <w:rsid w:val="00365B00"/>
    <w:rsid w:val="00EC6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BF17B3"/>
  <w15:chartTrackingRefBased/>
  <w15:docId w15:val="{7675078B-B6E8-44BB-A295-506D03622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6D0C"/>
  </w:style>
  <w:style w:type="paragraph" w:styleId="Heading1">
    <w:name w:val="heading 1"/>
    <w:basedOn w:val="Normal"/>
    <w:next w:val="Normal"/>
    <w:link w:val="Heading1Char"/>
    <w:uiPriority w:val="9"/>
    <w:qFormat/>
    <w:rsid w:val="00EC6D0C"/>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semiHidden/>
    <w:unhideWhenUsed/>
    <w:qFormat/>
    <w:rsid w:val="00EC6D0C"/>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semiHidden/>
    <w:unhideWhenUsed/>
    <w:qFormat/>
    <w:rsid w:val="00EC6D0C"/>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EC6D0C"/>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EC6D0C"/>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EC6D0C"/>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EC6D0C"/>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EC6D0C"/>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EC6D0C"/>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6D0C"/>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semiHidden/>
    <w:rsid w:val="00EC6D0C"/>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semiHidden/>
    <w:rsid w:val="00EC6D0C"/>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EC6D0C"/>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EC6D0C"/>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EC6D0C"/>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EC6D0C"/>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EC6D0C"/>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EC6D0C"/>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EC6D0C"/>
    <w:pPr>
      <w:spacing w:line="240" w:lineRule="auto"/>
    </w:pPr>
    <w:rPr>
      <w:b/>
      <w:bCs/>
      <w:smallCaps/>
      <w:color w:val="595959" w:themeColor="text1" w:themeTint="A6"/>
    </w:rPr>
  </w:style>
  <w:style w:type="paragraph" w:styleId="Title">
    <w:name w:val="Title"/>
    <w:basedOn w:val="Normal"/>
    <w:next w:val="Normal"/>
    <w:link w:val="TitleChar"/>
    <w:uiPriority w:val="10"/>
    <w:qFormat/>
    <w:rsid w:val="00EC6D0C"/>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EC6D0C"/>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EC6D0C"/>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EC6D0C"/>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EC6D0C"/>
    <w:rPr>
      <w:b/>
      <w:bCs/>
    </w:rPr>
  </w:style>
  <w:style w:type="character" w:styleId="Emphasis">
    <w:name w:val="Emphasis"/>
    <w:basedOn w:val="DefaultParagraphFont"/>
    <w:uiPriority w:val="20"/>
    <w:qFormat/>
    <w:rsid w:val="00EC6D0C"/>
    <w:rPr>
      <w:i/>
      <w:iCs/>
    </w:rPr>
  </w:style>
  <w:style w:type="paragraph" w:styleId="NoSpacing">
    <w:name w:val="No Spacing"/>
    <w:uiPriority w:val="1"/>
    <w:qFormat/>
    <w:rsid w:val="00EC6D0C"/>
    <w:pPr>
      <w:spacing w:after="0" w:line="240" w:lineRule="auto"/>
    </w:pPr>
  </w:style>
  <w:style w:type="paragraph" w:styleId="ListParagraph">
    <w:name w:val="List Paragraph"/>
    <w:basedOn w:val="Normal"/>
    <w:uiPriority w:val="34"/>
    <w:qFormat/>
    <w:rsid w:val="00EC6D0C"/>
    <w:pPr>
      <w:ind w:left="720"/>
      <w:contextualSpacing/>
    </w:pPr>
  </w:style>
  <w:style w:type="paragraph" w:styleId="Quote">
    <w:name w:val="Quote"/>
    <w:basedOn w:val="Normal"/>
    <w:next w:val="Normal"/>
    <w:link w:val="QuoteChar"/>
    <w:uiPriority w:val="29"/>
    <w:qFormat/>
    <w:rsid w:val="00EC6D0C"/>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EC6D0C"/>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EC6D0C"/>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EC6D0C"/>
    <w:rPr>
      <w:color w:val="404040" w:themeColor="text1" w:themeTint="BF"/>
      <w:sz w:val="32"/>
      <w:szCs w:val="32"/>
    </w:rPr>
  </w:style>
  <w:style w:type="character" w:styleId="SubtleEmphasis">
    <w:name w:val="Subtle Emphasis"/>
    <w:basedOn w:val="DefaultParagraphFont"/>
    <w:uiPriority w:val="19"/>
    <w:qFormat/>
    <w:rsid w:val="00EC6D0C"/>
    <w:rPr>
      <w:i/>
      <w:iCs/>
      <w:color w:val="595959" w:themeColor="text1" w:themeTint="A6"/>
    </w:rPr>
  </w:style>
  <w:style w:type="character" w:styleId="IntenseEmphasis">
    <w:name w:val="Intense Emphasis"/>
    <w:basedOn w:val="DefaultParagraphFont"/>
    <w:uiPriority w:val="21"/>
    <w:qFormat/>
    <w:rsid w:val="00EC6D0C"/>
    <w:rPr>
      <w:b/>
      <w:bCs/>
      <w:i/>
      <w:iCs/>
    </w:rPr>
  </w:style>
  <w:style w:type="character" w:styleId="SubtleReference">
    <w:name w:val="Subtle Reference"/>
    <w:basedOn w:val="DefaultParagraphFont"/>
    <w:uiPriority w:val="31"/>
    <w:qFormat/>
    <w:rsid w:val="00EC6D0C"/>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EC6D0C"/>
    <w:rPr>
      <w:b/>
      <w:bCs/>
      <w:caps w:val="0"/>
      <w:smallCaps/>
      <w:color w:val="auto"/>
      <w:spacing w:val="3"/>
      <w:u w:val="single"/>
    </w:rPr>
  </w:style>
  <w:style w:type="character" w:styleId="BookTitle">
    <w:name w:val="Book Title"/>
    <w:basedOn w:val="DefaultParagraphFont"/>
    <w:uiPriority w:val="33"/>
    <w:qFormat/>
    <w:rsid w:val="00EC6D0C"/>
    <w:rPr>
      <w:b/>
      <w:bCs/>
      <w:smallCaps/>
      <w:spacing w:val="7"/>
    </w:rPr>
  </w:style>
  <w:style w:type="paragraph" w:styleId="TOCHeading">
    <w:name w:val="TOC Heading"/>
    <w:basedOn w:val="Heading1"/>
    <w:next w:val="Normal"/>
    <w:uiPriority w:val="39"/>
    <w:semiHidden/>
    <w:unhideWhenUsed/>
    <w:qFormat/>
    <w:rsid w:val="00EC6D0C"/>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1</Pages>
  <Words>94</Words>
  <Characters>396</Characters>
  <Application>Microsoft Office Word</Application>
  <DocSecurity>0</DocSecurity>
  <Lines>10</Lines>
  <Paragraphs>8</Paragraphs>
  <ScaleCrop>false</ScaleCrop>
  <Company/>
  <LinksUpToDate>false</LinksUpToDate>
  <CharactersWithSpaces>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Fracchiolla</dc:creator>
  <cp:keywords/>
  <dc:description/>
  <cp:lastModifiedBy>Chris Fracchiolla</cp:lastModifiedBy>
  <cp:revision>1</cp:revision>
  <dcterms:created xsi:type="dcterms:W3CDTF">2021-12-16T21:32:00Z</dcterms:created>
  <dcterms:modified xsi:type="dcterms:W3CDTF">2021-12-16T22:09:00Z</dcterms:modified>
</cp:coreProperties>
</file>